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39EC83" w14:textId="77777777" w:rsidR="00764B4B" w:rsidRDefault="00764B4B" w:rsidP="009D0D8D">
      <w:pPr>
        <w:spacing w:after="80" w:line="247" w:lineRule="auto"/>
        <w:ind w:left="0" w:right="-5" w:firstLine="0"/>
      </w:pPr>
    </w:p>
    <w:p w14:paraId="606E6A95" w14:textId="64AAAD71" w:rsidR="00764B4B" w:rsidRDefault="00764B4B" w:rsidP="00764B4B">
      <w:pPr>
        <w:numPr>
          <w:ilvl w:val="0"/>
          <w:numId w:val="13"/>
        </w:numPr>
        <w:spacing w:after="80" w:line="247" w:lineRule="auto"/>
        <w:ind w:right="-5" w:hanging="361"/>
      </w:pPr>
      <w:r>
        <w:t xml:space="preserve">Implement ‘Stack’ data structures using integer array </w:t>
      </w:r>
    </w:p>
    <w:bookmarkStart w:id="0" w:name="_MON_1708883607"/>
    <w:bookmarkEnd w:id="0"/>
    <w:p w14:paraId="02CCBB98" w14:textId="1C6E81A4" w:rsidR="00C70621" w:rsidRPr="00C70621" w:rsidRDefault="00C427E4" w:rsidP="00C427E4">
      <w:pPr>
        <w:spacing w:after="80" w:line="247" w:lineRule="auto"/>
        <w:ind w:left="721" w:right="-5" w:firstLine="0"/>
        <w:jc w:val="both"/>
        <w:rPr>
          <w:color w:val="000000" w:themeColor="text1"/>
        </w:rPr>
      </w:pPr>
      <w:r>
        <w:rPr>
          <w:color w:val="000000" w:themeColor="text1"/>
        </w:rPr>
        <w:object w:dxaOrig="10800" w:dyaOrig="14238" w14:anchorId="5FF70DB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32" type="#_x0000_t75" style="width:469.5pt;height:618.75pt" o:ole="">
            <v:imagedata r:id="rId7" o:title=""/>
          </v:shape>
          <o:OLEObject Type="Embed" ProgID="Word.OpenDocumentText.12" ShapeID="_x0000_i1032" DrawAspect="Content" ObjectID="_1708884383" r:id="rId8"/>
        </w:object>
      </w:r>
    </w:p>
    <w:p w14:paraId="06FBC8A0" w14:textId="3D38D557" w:rsidR="00764B4B" w:rsidRDefault="00764B4B" w:rsidP="00764B4B">
      <w:pPr>
        <w:numPr>
          <w:ilvl w:val="0"/>
          <w:numId w:val="13"/>
        </w:numPr>
        <w:spacing w:after="80" w:line="247" w:lineRule="auto"/>
        <w:ind w:right="-5" w:hanging="361"/>
      </w:pPr>
      <w:r>
        <w:lastRenderedPageBreak/>
        <w:t>Implement ‘Que</w:t>
      </w:r>
      <w:bookmarkStart w:id="1" w:name="_GoBack"/>
      <w:bookmarkEnd w:id="1"/>
      <w:r>
        <w:t>ue’ data</w:t>
      </w:r>
      <w:r w:rsidR="0098552E">
        <w:t xml:space="preserve"> structures using integer array</w:t>
      </w:r>
    </w:p>
    <w:bookmarkStart w:id="2" w:name="_MON_1708884214"/>
    <w:bookmarkEnd w:id="2"/>
    <w:p w14:paraId="3CB11FAE" w14:textId="0310DF93" w:rsidR="00426FA9" w:rsidRPr="00764B4B" w:rsidRDefault="00B82F34" w:rsidP="00764B4B">
      <w:r>
        <w:object w:dxaOrig="10800" w:dyaOrig="14475" w14:anchorId="33EFFD3B">
          <v:shape id="_x0000_i1039" type="#_x0000_t75" style="width:540pt;height:723.75pt" o:ole="">
            <v:imagedata r:id="rId9" o:title=""/>
          </v:shape>
          <o:OLEObject Type="Embed" ProgID="Word.OpenDocumentText.12" ShapeID="_x0000_i1039" DrawAspect="Content" ObjectID="_1708884384" r:id="rId10"/>
        </w:object>
      </w:r>
    </w:p>
    <w:sectPr w:rsidR="00426FA9" w:rsidRPr="00764B4B">
      <w:headerReference w:type="default" r:id="rId11"/>
      <w:footerReference w:type="default" r:id="rId1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413207" w14:textId="77777777" w:rsidR="00AE4794" w:rsidRDefault="00AE4794" w:rsidP="00723483">
      <w:pPr>
        <w:spacing w:after="0" w:line="240" w:lineRule="auto"/>
      </w:pPr>
      <w:r>
        <w:separator/>
      </w:r>
    </w:p>
  </w:endnote>
  <w:endnote w:type="continuationSeparator" w:id="0">
    <w:p w14:paraId="50BC8D65" w14:textId="77777777" w:rsidR="00AE4794" w:rsidRDefault="00AE4794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28A13BE" w14:textId="39FD311E" w:rsidR="00723483" w:rsidRDefault="00723483">
    <w:pPr>
      <w:pStyle w:val="Footer"/>
    </w:pPr>
  </w:p>
  <w:p w14:paraId="575CFE98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3CA6E36" w14:textId="77777777" w:rsidR="00AE4794" w:rsidRDefault="00AE4794" w:rsidP="00723483">
      <w:pPr>
        <w:spacing w:after="0" w:line="240" w:lineRule="auto"/>
      </w:pPr>
      <w:r>
        <w:separator/>
      </w:r>
    </w:p>
  </w:footnote>
  <w:footnote w:type="continuationSeparator" w:id="0">
    <w:p w14:paraId="3A813DE1" w14:textId="77777777" w:rsidR="00AE4794" w:rsidRDefault="00AE4794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B0CBAA1" w14:textId="52506327" w:rsidR="00723483" w:rsidRDefault="00723483">
    <w:pPr>
      <w:pStyle w:val="Header"/>
    </w:pPr>
    <w:r w:rsidRPr="00723483">
      <w:rPr>
        <w:noProof/>
        <w:highlight w:val="black"/>
      </w:rPr>
      <w:drawing>
        <wp:inline distT="0" distB="0" distL="0" distR="0" wp14:anchorId="0548E3EF" wp14:editId="42F39F01">
          <wp:extent cx="5731510" cy="673735"/>
          <wp:effectExtent l="0" t="0" r="2540" b="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5F08CC"/>
    <w:multiLevelType w:val="hybridMultilevel"/>
    <w:tmpl w:val="03EE05CA"/>
    <w:lvl w:ilvl="0" w:tplc="F7A8A3D8">
      <w:start w:val="1"/>
      <w:numFmt w:val="decimal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>
      <w:start w:val="1"/>
      <w:numFmt w:val="decimal"/>
      <w:lvlText w:val="%4."/>
      <w:lvlJc w:val="left"/>
      <w:pPr>
        <w:ind w:left="3240" w:hanging="360"/>
      </w:pPr>
    </w:lvl>
    <w:lvl w:ilvl="4" w:tplc="04090019">
      <w:start w:val="1"/>
      <w:numFmt w:val="lowerLetter"/>
      <w:lvlText w:val="%5."/>
      <w:lvlJc w:val="left"/>
      <w:pPr>
        <w:ind w:left="3960" w:hanging="360"/>
      </w:pPr>
    </w:lvl>
    <w:lvl w:ilvl="5" w:tplc="0409001B">
      <w:start w:val="1"/>
      <w:numFmt w:val="lowerRoman"/>
      <w:lvlText w:val="%6."/>
      <w:lvlJc w:val="right"/>
      <w:pPr>
        <w:ind w:left="4680" w:hanging="180"/>
      </w:pPr>
    </w:lvl>
    <w:lvl w:ilvl="6" w:tplc="0409000F">
      <w:start w:val="1"/>
      <w:numFmt w:val="decimal"/>
      <w:lvlText w:val="%7."/>
      <w:lvlJc w:val="left"/>
      <w:pPr>
        <w:ind w:left="5400" w:hanging="360"/>
      </w:pPr>
    </w:lvl>
    <w:lvl w:ilvl="7" w:tplc="04090019">
      <w:start w:val="1"/>
      <w:numFmt w:val="lowerLetter"/>
      <w:lvlText w:val="%8."/>
      <w:lvlJc w:val="left"/>
      <w:pPr>
        <w:ind w:left="6120" w:hanging="360"/>
      </w:pPr>
    </w:lvl>
    <w:lvl w:ilvl="8" w:tplc="0409001B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7255446"/>
    <w:multiLevelType w:val="hybridMultilevel"/>
    <w:tmpl w:val="85102E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6C14F2"/>
    <w:multiLevelType w:val="hybridMultilevel"/>
    <w:tmpl w:val="69AA2EE6"/>
    <w:lvl w:ilvl="0" w:tplc="9DF092C8">
      <w:start w:val="1"/>
      <w:numFmt w:val="decimal"/>
      <w:lvlText w:val="%1."/>
      <w:lvlJc w:val="left"/>
      <w:pPr>
        <w:ind w:left="721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746E8E6">
      <w:start w:val="1"/>
      <w:numFmt w:val="lowerLetter"/>
      <w:lvlText w:val="%2"/>
      <w:lvlJc w:val="left"/>
      <w:pPr>
        <w:ind w:left="14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49E3BEC">
      <w:start w:val="1"/>
      <w:numFmt w:val="lowerRoman"/>
      <w:lvlText w:val="%3"/>
      <w:lvlJc w:val="left"/>
      <w:pPr>
        <w:ind w:left="21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2882785A">
      <w:start w:val="1"/>
      <w:numFmt w:val="decimal"/>
      <w:lvlText w:val="%4"/>
      <w:lvlJc w:val="left"/>
      <w:pPr>
        <w:ind w:left="28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9CEED272">
      <w:start w:val="1"/>
      <w:numFmt w:val="lowerLetter"/>
      <w:lvlText w:val="%5"/>
      <w:lvlJc w:val="left"/>
      <w:pPr>
        <w:ind w:left="360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E44CD264">
      <w:start w:val="1"/>
      <w:numFmt w:val="lowerRoman"/>
      <w:lvlText w:val="%6"/>
      <w:lvlJc w:val="left"/>
      <w:pPr>
        <w:ind w:left="432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F2460212">
      <w:start w:val="1"/>
      <w:numFmt w:val="decimal"/>
      <w:lvlText w:val="%7"/>
      <w:lvlJc w:val="left"/>
      <w:pPr>
        <w:ind w:left="504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10C8F22">
      <w:start w:val="1"/>
      <w:numFmt w:val="lowerLetter"/>
      <w:lvlText w:val="%8"/>
      <w:lvlJc w:val="left"/>
      <w:pPr>
        <w:ind w:left="576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9F4EEB0">
      <w:start w:val="1"/>
      <w:numFmt w:val="lowerRoman"/>
      <w:lvlText w:val="%9"/>
      <w:lvlJc w:val="left"/>
      <w:pPr>
        <w:ind w:left="6480"/>
      </w:pPr>
      <w:rPr>
        <w:rFonts w:ascii="Times New Roman" w:eastAsia="Times New Roman" w:hAnsi="Times New Roman" w:cs="Times New Roman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" w15:restartNumberingAfterBreak="0">
    <w:nsid w:val="26536D33"/>
    <w:multiLevelType w:val="hybridMultilevel"/>
    <w:tmpl w:val="242C10F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D73262D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51B6115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E2D6A2A"/>
    <w:multiLevelType w:val="hybridMultilevel"/>
    <w:tmpl w:val="2B560AB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8E6A5B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7C6CFE"/>
    <w:multiLevelType w:val="hybridMultilevel"/>
    <w:tmpl w:val="4D1230A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88D5C46"/>
    <w:multiLevelType w:val="hybridMultilevel"/>
    <w:tmpl w:val="507AF21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E0233BB"/>
    <w:multiLevelType w:val="hybridMultilevel"/>
    <w:tmpl w:val="E68E946A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06974B8"/>
    <w:multiLevelType w:val="hybridMultilevel"/>
    <w:tmpl w:val="C3563C6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50B7510"/>
    <w:multiLevelType w:val="hybridMultilevel"/>
    <w:tmpl w:val="8E3AC4B4"/>
    <w:lvl w:ilvl="0" w:tplc="D1C05D44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7"/>
  </w:num>
  <w:num w:numId="3">
    <w:abstractNumId w:val="12"/>
  </w:num>
  <w:num w:numId="4">
    <w:abstractNumId w:val="5"/>
  </w:num>
  <w:num w:numId="5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10"/>
  </w:num>
  <w:num w:numId="7">
    <w:abstractNumId w:val="3"/>
  </w:num>
  <w:num w:numId="8">
    <w:abstractNumId w:val="11"/>
  </w:num>
  <w:num w:numId="9">
    <w:abstractNumId w:val="9"/>
  </w:num>
  <w:num w:numId="1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8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10D5F"/>
    <w:rsid w:val="000B105B"/>
    <w:rsid w:val="000D06A4"/>
    <w:rsid w:val="00147AB4"/>
    <w:rsid w:val="001A641A"/>
    <w:rsid w:val="0021269C"/>
    <w:rsid w:val="00244D0E"/>
    <w:rsid w:val="00245C96"/>
    <w:rsid w:val="002A7D47"/>
    <w:rsid w:val="002D3AA1"/>
    <w:rsid w:val="003115E0"/>
    <w:rsid w:val="00312CBE"/>
    <w:rsid w:val="00390918"/>
    <w:rsid w:val="003F36EF"/>
    <w:rsid w:val="004252D8"/>
    <w:rsid w:val="00426FA9"/>
    <w:rsid w:val="00440624"/>
    <w:rsid w:val="0045194F"/>
    <w:rsid w:val="004A2153"/>
    <w:rsid w:val="00583697"/>
    <w:rsid w:val="0059255D"/>
    <w:rsid w:val="005A4FC4"/>
    <w:rsid w:val="005B7E67"/>
    <w:rsid w:val="006125A7"/>
    <w:rsid w:val="006A2A9D"/>
    <w:rsid w:val="00723483"/>
    <w:rsid w:val="00764B4B"/>
    <w:rsid w:val="00827B82"/>
    <w:rsid w:val="0091646B"/>
    <w:rsid w:val="0092614E"/>
    <w:rsid w:val="009649B0"/>
    <w:rsid w:val="00984EA4"/>
    <w:rsid w:val="0098552E"/>
    <w:rsid w:val="009D0D8D"/>
    <w:rsid w:val="009E3FDB"/>
    <w:rsid w:val="00A01278"/>
    <w:rsid w:val="00A06567"/>
    <w:rsid w:val="00A30692"/>
    <w:rsid w:val="00AC1D1A"/>
    <w:rsid w:val="00AE0E14"/>
    <w:rsid w:val="00AE4794"/>
    <w:rsid w:val="00B13B06"/>
    <w:rsid w:val="00B8122E"/>
    <w:rsid w:val="00B82F34"/>
    <w:rsid w:val="00BA1CF0"/>
    <w:rsid w:val="00C427E4"/>
    <w:rsid w:val="00C505CC"/>
    <w:rsid w:val="00C70621"/>
    <w:rsid w:val="00C74D16"/>
    <w:rsid w:val="00C94561"/>
    <w:rsid w:val="00CD39C9"/>
    <w:rsid w:val="00D337A9"/>
    <w:rsid w:val="00D879A3"/>
    <w:rsid w:val="00DB4E71"/>
    <w:rsid w:val="00E22A2B"/>
    <w:rsid w:val="00E86117"/>
    <w:rsid w:val="00EC59AC"/>
    <w:rsid w:val="00FB34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64B4B"/>
    <w:pPr>
      <w:spacing w:after="186" w:line="244" w:lineRule="auto"/>
      <w:ind w:left="-5" w:right="7" w:hanging="10"/>
    </w:pPr>
    <w:rPr>
      <w:rFonts w:ascii="Arial" w:eastAsia="Arial" w:hAnsi="Arial" w:cs="Arial"/>
      <w:color w:val="000000"/>
      <w:sz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440624"/>
    <w:pPr>
      <w:ind w:left="720"/>
      <w:contextualSpacing/>
    </w:pPr>
  </w:style>
  <w:style w:type="paragraph" w:styleId="NoSpacing">
    <w:name w:val="No Spacing"/>
    <w:uiPriority w:val="1"/>
    <w:qFormat/>
    <w:rsid w:val="00BA1CF0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44662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70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17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491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414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6009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2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645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2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156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719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emf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oleObject" Target="embeddings/oleObject2.bin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3</Pages>
  <Words>27</Words>
  <Characters>15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hp</cp:lastModifiedBy>
  <cp:revision>15</cp:revision>
  <dcterms:created xsi:type="dcterms:W3CDTF">2021-06-22T08:36:00Z</dcterms:created>
  <dcterms:modified xsi:type="dcterms:W3CDTF">2022-03-15T15:50:00Z</dcterms:modified>
</cp:coreProperties>
</file>